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base64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oZWlnaHQ9IjAuM2luIiB4bWxucz0iaHR0cDovL3d3dy53My5vcmcv%0AMjAwMC9zdmciIHZpZXdCb3g9IjAgMCAzMDAwLjI1IDc3Ni45NSI+CiAgPGRl%0AZnM+CiAgICA8c3R5bGU+LmNscy0xe2lzb2xhdGlvbjppc29sYXRlO30uY2xz%0ALTJ7ZmlsbDojOGYzNGNmO308L3N0eWxlPgogIDwvZGVmcz4KICA8ZyBjbGFz%0Acz0iY2xzLTEiPgogICAgPHBhdGggZD0iTTEyODAuNzYsNzY2LjU4aC0zOUwx%0AMTM4LDYyOC40OSwxMTA4LjIxLDY1NXYxMTEuNkgxMDc1LjFWNDgxLjgzaDMz%0ALjExVjYyM2wxMjkuMTItMTQxLjIxaDM5LjE1TDExNjIsNjA1LjUxWiIvPgog%0AICAgPHBhdGggZD0iTTEyOTYuNzQsNjc0LjQ1di0yOS42aDE2Ny40OXYyOS42%0AWiIvPgogICAgPHBhdGggZD0iTTE1ODguNjgsNTkyLjY1cTQ1LDAsNzAuOCwy%0AMi4zVDE2ODUuMjksNjc2cTAsNDQuMjItMjguMTUsNjkuMzR0LTc3LjYxLDI1%0ALjEycS00OC4xLDAtNzMuNDMtMTUuMzlWNzIzLjkycTEzLjY0LDguNzcsMzMu%0AODksMTMuNzNhMTY3LjMzLDE2Ny4zMywwLDAsMCwzOS45Myw1cTM0LjI3LDAs%0ANTMuMjctMTYuMTZ0MTktNDYuNzVxMC01OS42LTczLTU5LjU5LTE4LjUxLDAt%0ANDkuNDcsNS42NGwtMTYuNzUtMTAuNzEsMTAuNzEtMTMzLjIyaDE0MS42djI5%0ALjhIMTU1MS4yOWwtNy4yMSw4NS41QTIyNy40MSwyMjcuNDEsMCwwLDEsMTU4%0AOC42OCw1OTIuNjVaIi8+CiAgICA8cGF0aCBkPSJNMTk3Nyw3NjYuNThsLTk2%0ALjYtMjUyLjQxaC0xLjU2cTIuNzEsMzAsMi43Miw3MS4yOFY3NjYuNThIMTg1%0AMVY0ODEuODNoNDkuODZsOTAuMTcsMjM0Ljg5aDEuNTZsOTEtMjM0Ljg5SDIx%0AMzNWNzY2LjU4aC0zMy4xMVY1ODMuMTFxMC0zMS41NCwyLjczLTY4LjU2aC0x%0ALjU2bC05Ny4zOCwyNTJaIi8+CiAgICA8cGF0aCBkPSJNMjMzNy41NCw3NjYu%0ANThsLTYuNDItMzAuMzloLTEuNTZxLTE2LDIwLjA3LTMxLjg1LDI3LjE3dC0z%0AOS42Myw3LjExcS0zMS43NCwwLTQ5Ljc2LTE2LjM2dC0xOC00Ni41NXEwLTY0%0ALjY1LDEwMy40Mi02Ny43N2wzNi4yMy0xLjE3VjYyNS4zN3EwLTI1LjEyLTEw%0ALjgxLTM3LjF0LTM0LjU3LTEycS0yNi42OCwwLTYwLjM4LDE2LjM2bC05Ljkz%0ALTI0LjczYTE1Mi4yOSwxNTIuMjksMCwwLDEsMzQuNTctMTMuNDQsMTUwLDE1%0AMCwwLDAsMSwzNy42OC00Ljg3cTM4LjE3LDAsNTYuNTgsMTYuOTV0MTguNDEs%0ANTQuMzNWNzY2LjU4Wm0tNzMtMjIuNzlxMzAuMTgsMCw0Ny40Mi0xNi41NnQx%0ANy4yNC00Ni4zNVY2NjEuNkwyMjk2Ljg0LDY2M3EtMzguNTcsMS4zNy01NS42%0AMSwxMnQtMTcsMzNxMCwxNy41MywxMC42MiwyNi42OFQyMjY0LjUxLDc0My43%0AOVoiLz4KICAgIDxwYXRoIGQ9Ik0yNDk3LjA1LDc0My43OWExMDUsMTA1LDAs%0AMCwwLDE2LjU2LTEuMjcsMTA2LjQ0LDEwNi40NCwwLDAsMCwxMi42Ni0yLjYz%0AdjI0Ljc0cS01LjI2LDIuNTQtMTUuNDksNC4xOWExMTYuNTYsMTE2LjU2LDAs%0AMCwxLTE4LjQsMS42NXEtNjEuOTMsMC02MS45NC02NS4yNHYtMTI3aC0zMC41%0AN1Y1NjIuNjZsMzAuNTctMTMuNDQsMTMuNjQtNDUuNTdoMTguNjl2NDkuNDdo%0ANjEuOTR2MjUuMTJoLTYxLjk0VjcwMy44NnEwLDE5LjI5LDkuMTYsMjkuNjFU%0AMjQ5Ny4wNSw3NDMuNzlaIi8+CiAgICA8cGF0aCBkPSJNMjcxNSw3NjYuNThW%0ANjI4LjQ5cTAtMjYuMS0xMS44OC0zOXQtMzcuMi0xMi44NnEtMzMuNjksMC00%0AOS4xOCwxOC4zMXQtMTUuNDgsNjB2MTExLjZoLTMyLjMzVjQ2My41M2gzMi4z%0AM3Y5MS43M2ExOTkuNTcsMTk5LjU3LDAsMCwxLTEuNTYsMjcuNDZoMS45NXE5%0ALjU0LTE1LjM3LDI3LjE3LTI0LjI1dDQwLjIyLTguODZxMzkuMTMsMCw1OC43%0AMiwxOC42dDE5LjU3LDU5LjExVjc2Ni41OFoiLz4KICA8L2c+CiAgPHBvbHln%0Ab24gY2xhc3M9ImNscy0yIiBwb2ludHM9IjQxNy41MiAzMTEuNDYgNDE3LjUy%0AIDc3MC4zIDU4MS43MSA3NzAuMyA0MTcuNTIgMzExLjQ2Ii8+CiAgPHBvbHln%0Ab24gY2xhc3M9ImNscy0yIiBwb2ludHM9IjkxNi42IDMxMS40NiA3NzEuNjkg%0ANzcwLjMgOTE2LjYgNzcwLjMgOTE2LjYgMzExLjQ2Ii8+CiAgPHBvbHlnb24g%0AY2xhc3M9ImNscy0yIiBwb2ludHM9IjU1NS4zNyAxNS4yNiA2NzcuMzggNDg4%0ALjk1IDc5OC41MiAxNS4yNiA1NTUuMzcgMTUuMjYiLz4KICA8cmVjdCBjbGFz%0Acz0iY2xzLTIiIHg9IjIwLjgiIHk9IjI5Ni44IiB3aWR0aD0iMjA0Ljc1IiBo%0AZWlnaHQ9IjQ3My40OSIvPgogIDxwYXRoIGNsYXNzPSJjbHMtMiIgZD0iTTM4%0ALjg2LDEwNWE5NC4yMSw5NC4yMSwwLDEsMSw5NC4yMSw5NC4yMUE5NC4yLDk0%0ALjIsMCwwLDEsMzguODYsMTA1WiIvPgogIDxnIGNsYXNzPSJjbHMtMSI+CiAg%0AICA8cGF0aCBkPSJNMjgyMS45NCw1NDQuOTJoLTIwLjQ2VjQ2NS40NmgtMjYu%0AMnYtMTdoNzIuODZ2MTdoLTI2LjJaIi8+CiAgICA8cGF0aCBkPSJNMjkwMy44%0ANCw1NDQuOTJsLTIzLjIzLTc1LjdoLS42cTEuMjYsMjMuMSwxLjI2LDMwLjgy%0AdjQ0Ljg4SDI4NjNWNDQ4LjQzaDI3Ljg1bDIyLjgzLDczLjc5aC40bDI0LjIy%0ALTczLjc5aDI3Ljg0djk2LjQ5aC0xOS4wN1Y0OTkuMjVjMC0yLjE2LDAtNC42%0ANC4xLTcuNDZzLjM3LTEwLjI5Ljg5LTIyLjQ0aC0uNTlsLTI0Ljg4LDc1LjU3%0AWiIvPgogIDwvZz4KPC9zdmc+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esson-10-conozcamos-el-tablero-de-10"/>
      <w:r>
        <w:t xml:space="preserve">Lesson 10: Conozcamos el tablero de 10</w:t>
      </w:r>
      <w:bookmarkEnd w:id="21"/>
    </w:p>
    <w:p>
      <w:pPr>
        <w:pStyle w:val="Heading3"/>
      </w:pPr>
      <w:bookmarkStart w:id="22" w:name="standards-alignments"/>
      <w:r>
        <w:t xml:space="preserve">Standards Align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CC.B, K.CC.B.5, K.OA.A.4</w:t>
            </w:r>
          </w:p>
        </w:tc>
      </w:tr>
    </w:tbl>
    <w:p>
      <w:pPr>
        <w:pStyle w:val="Heading3"/>
      </w:pPr>
      <w:bookmarkStart w:id="23" w:name="teacher-facing-learning-goals"/>
      <w:r>
        <w:t xml:space="preserve">Teacher-facing Learning Goals</w:t>
      </w:r>
      <w:bookmarkEnd w:id="23"/>
    </w:p>
    <w:p>
      <w:pPr>
        <w:numPr>
          <w:ilvl w:val="0"/>
          <w:numId w:val="1001"/>
        </w:numPr>
      </w:pPr>
      <w:r>
        <w:t xml:space="preserve">Recognize a 10-frame as being composed of two 5-frames.</w:t>
      </w:r>
    </w:p>
    <w:p>
      <w:pPr>
        <w:pStyle w:val="Heading3"/>
      </w:pPr>
      <w:bookmarkStart w:id="24" w:name="student-facing-learning-goals"/>
      <w:r>
        <w:t xml:space="preserve">Student-facing Learning Goals</w:t>
      </w:r>
      <w:bookmarkEnd w:id="24"/>
    </w:p>
    <w:p>
      <w:pPr>
        <w:numPr>
          <w:ilvl w:val="0"/>
          <w:numId w:val="1002"/>
        </w:numPr>
      </w:pPr>
      <w:r>
        <w:t xml:space="preserve">Hagamos tableros de 10 y usémoslos.</w:t>
      </w:r>
    </w:p>
    <w:p>
      <w:pPr>
        <w:pStyle w:val="Heading3"/>
      </w:pPr>
      <w:bookmarkStart w:id="25" w:name="lesson-purpose"/>
      <w:r>
        <w:t xml:space="preserve">Lesson Purpose</w:t>
      </w:r>
      <w:bookmarkEnd w:id="25"/>
    </w:p>
    <w:p>
      <w:pPr>
        <w:pStyle w:val="FirstParagraph"/>
      </w:pPr>
      <w:r>
        <w:t xml:space="preserve">The purpose of this lesson is for students to understand the 10-frame as 2 combined 5-frames and to relate the 10-frame to fingers on two hands.</w:t>
      </w:r>
    </w:p>
    <w:p>
      <w:pPr>
        <w:pStyle w:val="BodyText"/>
      </w:pPr>
      <w:r>
        <w:t xml:space="preserve">In previous lessons and units, students represented numbers 1–10 on 5-frames. The structure of the 5-frame encouraged students to see numbers 6–9 in relation to 5. In this lesson, students create a 10-frame and begin to see numbers 1–9 in relation to 10. This lesson also connects the 10-frame with fingers on 2 hands. With repeated experience, students may be able to recognize quantities on a 10-frame without counting, or by counting on from 5 (MP7, MP8).</w:t>
      </w:r>
    </w:p>
    <w:p>
      <w:pPr>
        <w:pStyle w:val="BodyText"/>
      </w:pPr>
      <w:r>
        <w:t xml:space="preserve">The 10-frame will be an important tool in upcoming lessons as students compose and decompose 10 in multiple ways and find the number that makes 10 when added to a given number.</w:t>
      </w:r>
    </w:p>
    <w:p>
      <w:pPr>
        <w:pStyle w:val="Heading3"/>
      </w:pPr>
      <w:bookmarkStart w:id="26" w:name="access-for"/>
      <w:r>
        <w:t xml:space="preserve">Access for:</w:t>
      </w:r>
      <w:bookmarkEnd w:id="26"/>
    </w:p>
    <w:p>
      <w:pPr>
        <w:pStyle w:val="Heading3"/>
      </w:pPr>
      <w:bookmarkStart w:id="27" w:name="students-with-disabilities"/>
      <w:r>
        <w:t xml:space="preserve">Students with Disabilities</w:t>
      </w:r>
      <w:bookmarkEnd w:id="27"/>
    </w:p>
    <w:p>
      <w:pPr>
        <w:numPr>
          <w:ilvl w:val="0"/>
          <w:numId w:val="1003"/>
        </w:numPr>
      </w:pPr>
      <w:r>
        <w:t xml:space="preserve">Representation (Activity 2)</w:t>
      </w:r>
    </w:p>
    <w:p>
      <w:pPr>
        <w:pStyle w:val="Heading3"/>
      </w:pPr>
      <w:bookmarkStart w:id="28" w:name="english-learners"/>
      <w:r>
        <w:t xml:space="preserve">English Learners</w:t>
      </w:r>
      <w:bookmarkEnd w:id="28"/>
    </w:p>
    <w:p>
      <w:pPr>
        <w:numPr>
          <w:ilvl w:val="0"/>
          <w:numId w:val="1004"/>
        </w:numPr>
      </w:pPr>
      <w:r>
        <w:t xml:space="preserve">MLR8 (Activity 2)</w:t>
      </w:r>
    </w:p>
    <w:p>
      <w:pPr>
        <w:pStyle w:val="Heading3"/>
      </w:pPr>
      <w:bookmarkStart w:id="29" w:name="instructional-routines"/>
      <w:r>
        <w:t xml:space="preserve">Instructional Routines</w:t>
      </w:r>
      <w:bookmarkEnd w:id="29"/>
    </w:p>
    <w:p>
      <w:pPr>
        <w:pStyle w:val="FirstParagraph"/>
      </w:pPr>
      <w:r>
        <w:t xml:space="preserve">Notice and Wonder (Warm-up)</w:t>
      </w:r>
    </w:p>
    <w:p>
      <w:pPr>
        <w:pStyle w:val="Heading3"/>
      </w:pPr>
      <w:bookmarkStart w:id="30" w:name="materials-to-gather"/>
      <w:r>
        <w:t xml:space="preserve">Materials to Gather</w:t>
      </w:r>
      <w:bookmarkEnd w:id="30"/>
    </w:p>
    <w:p>
      <w:pPr>
        <w:numPr>
          <w:ilvl w:val="0"/>
          <w:numId w:val="1005"/>
        </w:numPr>
      </w:pPr>
      <w:r>
        <w:t xml:space="preserve">Glue: Activity 1</w:t>
      </w:r>
    </w:p>
    <w:p>
      <w:pPr>
        <w:numPr>
          <w:ilvl w:val="0"/>
          <w:numId w:val="1005"/>
        </w:numPr>
      </w:pPr>
      <w:r>
        <w:t xml:space="preserve">Materials from previous centers: Activity 3</w:t>
      </w:r>
    </w:p>
    <w:p>
      <w:pPr>
        <w:numPr>
          <w:ilvl w:val="0"/>
          <w:numId w:val="1005"/>
        </w:numPr>
      </w:pPr>
      <w:r>
        <w:t xml:space="preserve">Scissors: Activity 1</w:t>
      </w:r>
    </w:p>
    <w:p>
      <w:pPr>
        <w:numPr>
          <w:ilvl w:val="0"/>
          <w:numId w:val="1005"/>
        </w:numPr>
      </w:pPr>
      <w:r>
        <w:t xml:space="preserve">Two-color counters: Activity 2</w:t>
      </w:r>
    </w:p>
    <w:p>
      <w:pPr>
        <w:pStyle w:val="Heading3"/>
      </w:pPr>
      <w:bookmarkStart w:id="31" w:name="materials-to-copy"/>
      <w:r>
        <w:t xml:space="preserve">Materials to Copy</w:t>
      </w:r>
      <w:bookmarkEnd w:id="31"/>
    </w:p>
    <w:p>
      <w:pPr>
        <w:numPr>
          <w:ilvl w:val="0"/>
          <w:numId w:val="1006"/>
        </w:numPr>
      </w:pPr>
      <w:r>
        <w:t xml:space="preserve">5-Frames to Cut Out (groups of 1): Activity 1</w:t>
      </w:r>
    </w:p>
    <w:p>
      <w:pPr>
        <w:numPr>
          <w:ilvl w:val="0"/>
          <w:numId w:val="1006"/>
        </w:numPr>
      </w:pPr>
      <w:r>
        <w:t xml:space="preserve">Numbers on Fingers and 10-frames (groups of 1): Activity 2</w:t>
      </w:r>
    </w:p>
    <w:p>
      <w:pPr>
        <w:pStyle w:val="Heading3"/>
      </w:pPr>
      <w:bookmarkStart w:id="32" w:name="lesson-timeline"/>
      <w:r>
        <w:t xml:space="preserve">Lesson Timeline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Warm-up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1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2</w:t>
            </w:r>
          </w:p>
        </w:tc>
        <w:tc>
          <w:p>
            <w:pPr>
              <w:pStyle w:val="Compact"/>
              <w:jc w:val="left"/>
            </w:pPr>
            <w:r>
              <w:t xml:space="preserve">1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 3</w:t>
            </w:r>
          </w:p>
        </w:tc>
        <w:tc>
          <w:p>
            <w:pPr>
              <w:pStyle w:val="Compact"/>
              <w:jc w:val="left"/>
            </w:pPr>
            <w:r>
              <w:t xml:space="preserve">2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on Synthesis</w:t>
            </w:r>
          </w:p>
        </w:tc>
        <w:tc>
          <w:p>
            <w:pPr>
              <w:pStyle w:val="Compact"/>
              <w:jc w:val="left"/>
            </w:pPr>
            <w:r>
              <w:t xml:space="preserve">5 min</w:t>
            </w:r>
          </w:p>
        </w:tc>
      </w:tr>
    </w:tbl>
    <w:p>
      <w:pPr>
        <w:pStyle w:val="Heading3"/>
      </w:pPr>
      <w:bookmarkStart w:id="33" w:name="teacher-reflection-question"/>
      <w:r>
        <w:t xml:space="preserve">Teacher Reflection Question</w:t>
      </w:r>
      <w:bookmarkEnd w:id="33"/>
    </w:p>
    <w:p>
      <w:pPr>
        <w:pStyle w:val="FirstParagraph"/>
      </w:pPr>
      <w:r>
        <w:t xml:space="preserve">In the next several lessons, students will find different ways to compose and decompose 10. The structure to the 10-frame can help students organize and understand these compositions and decompositions. How does organizing the counters on the 10-frame from left to right, top to bottom support this work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l-down"/>
      <w:r>
        <w:t xml:space="preserve">Cool-down</w:t>
      </w:r>
      <w:bookmarkEnd w:id="34"/>
    </w:p>
    <w:p>
      <w:pPr>
        <w:pStyle w:val="FirstParagraph"/>
      </w:pPr>
      <w:r>
        <w:t xml:space="preserve">(to be completed at the end of the lesson)</w:t>
      </w:r>
    </w:p>
    <w:p>
      <w:pPr>
        <w:pStyle w:val="BodyText"/>
      </w:pPr>
      <w:r>
        <w:t xml:space="preserve">0</w:t>
      </w:r>
      <w:r>
        <w:t xml:space="preserve">min</w:t>
      </w:r>
    </w:p>
    <w:p>
      <w:pPr>
        <w:pStyle w:val="BodyText"/>
      </w:pPr>
      <w:r>
        <w:t xml:space="preserve">Unidad 5, punto de chequeo de la sección C</w:t>
      </w:r>
    </w:p>
    <w:p>
      <w:pPr>
        <w:pStyle w:val="Heading3"/>
      </w:pPr>
      <w:bookmarkStart w:id="35" w:name="standards-alignments-1"/>
      <w:r>
        <w:t xml:space="preserve">Standards Alignments</w:t>
      </w:r>
      <w:bookmarkEnd w:id="3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ing</w:t>
            </w:r>
          </w:p>
        </w:tc>
        <w:tc>
          <w:p>
            <w:pPr>
              <w:pStyle w:val="Compact"/>
              <w:jc w:val="left"/>
            </w:pPr>
            <w:r>
              <w:t xml:space="preserve">K.OA.A.4</w:t>
            </w:r>
          </w:p>
        </w:tc>
      </w:tr>
    </w:tbl>
    <w:p>
      <w:pPr>
        <w:pStyle w:val="Heading3"/>
      </w:pPr>
      <w:bookmarkStart w:id="36" w:name="student-facing-task-statement"/>
      <w:r>
        <w:t xml:space="preserve">Student-facing Task Statement</w:t>
      </w:r>
      <w:bookmarkEnd w:id="36"/>
    </w:p>
    <w:p>
      <w:pPr>
        <w:pStyle w:val="FirstParagraph"/>
      </w:pPr>
      <w:r>
        <w:t xml:space="preserve">Lesson observations</w:t>
      </w:r>
    </w:p>
    <w:p>
      <w:pPr>
        <w:pStyle w:val="Heading3"/>
      </w:pPr>
      <w:bookmarkStart w:id="37" w:name="student-responses"/>
      <w:r>
        <w:t xml:space="preserve">Student Responses</w:t>
      </w:r>
      <w:bookmarkEnd w:id="37"/>
    </w:p>
    <w:p>
      <w:pPr>
        <w:numPr>
          <w:ilvl w:val="0"/>
          <w:numId w:val="1007"/>
        </w:numPr>
      </w:pPr>
      <w:r>
        <w:t xml:space="preserve">Recognize that a full 10-frame contains 10 counters and that 2 hands have 10 fingers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23:24:17Z</dcterms:created>
  <dcterms:modified xsi:type="dcterms:W3CDTF">2022-01-22T2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VLGv74h1sIM64uXWurK03wTBwtvZJIzmsCkOjDsMDR0UYBLbl6EwY7u3Sf8lGx/gxH//l/AbNU/ZzSYS0qzQ==</vt:lpwstr>
  </property>
</Properties>
</file>